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B86955" w14:textId="078DF4C3" w:rsidR="00A676F6" w:rsidRDefault="00A676F6" w:rsidP="00C25A1E">
      <w:pPr>
        <w:spacing w:before="240" w:after="240"/>
        <w:ind w:firstLine="142"/>
        <w:rPr>
          <w:b/>
          <w:szCs w:val="24"/>
        </w:rPr>
      </w:pPr>
      <w:r w:rsidRPr="00A676F6">
        <w:rPr>
          <w:b/>
          <w:szCs w:val="24"/>
        </w:rPr>
        <w:t>REVISION HISTORY</w:t>
      </w:r>
    </w:p>
    <w:p w14:paraId="6BF6C50D" w14:textId="77777777" w:rsidR="002F6139" w:rsidRPr="00A676F6" w:rsidRDefault="002F6139" w:rsidP="00C25A1E">
      <w:pPr>
        <w:spacing w:before="240" w:after="240"/>
        <w:ind w:firstLine="142"/>
        <w:rPr>
          <w:b/>
          <w:szCs w:val="24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5448"/>
        <w:gridCol w:w="2207"/>
      </w:tblGrid>
      <w:tr w:rsidR="00A676F6" w14:paraId="40CF11CF" w14:textId="77777777" w:rsidTr="00FD0880"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1DADBB7F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 w:rsidRPr="005C4872">
              <w:rPr>
                <w:rFonts w:cs="Arial"/>
                <w:b/>
                <w:sz w:val="20"/>
              </w:rPr>
              <w:t xml:space="preserve">Revision </w:t>
            </w:r>
            <w:r w:rsidR="00B737E7">
              <w:rPr>
                <w:rFonts w:cs="Arial"/>
                <w:b/>
                <w:sz w:val="20"/>
              </w:rPr>
              <w:t>No.</w:t>
            </w:r>
          </w:p>
        </w:tc>
        <w:tc>
          <w:tcPr>
            <w:tcW w:w="5448" w:type="dxa"/>
            <w:shd w:val="clear" w:color="auto" w:fill="F2F2F2" w:themeFill="background1" w:themeFillShade="F2"/>
            <w:vAlign w:val="center"/>
          </w:tcPr>
          <w:p w14:paraId="2CFEB3E8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escription of C</w:t>
            </w:r>
            <w:r w:rsidRPr="005C4872">
              <w:rPr>
                <w:rFonts w:cs="Arial"/>
                <w:b/>
                <w:sz w:val="20"/>
              </w:rPr>
              <w:t>hanges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095607CC" w14:textId="77777777" w:rsidR="009906D3" w:rsidRDefault="00300217" w:rsidP="00D16B95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ffective D</w:t>
            </w:r>
            <w:r w:rsidR="00A676F6" w:rsidRPr="005C4872">
              <w:rPr>
                <w:rFonts w:cs="Arial"/>
                <w:b/>
                <w:sz w:val="20"/>
              </w:rPr>
              <w:t>ate</w:t>
            </w:r>
          </w:p>
          <w:p w14:paraId="73FCB595" w14:textId="179E32E8" w:rsidR="00D5104A" w:rsidRPr="005C4872" w:rsidRDefault="009906D3" w:rsidP="00D16B95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  <w:r w:rsidR="00A676F6" w:rsidRPr="005C4872">
              <w:rPr>
                <w:rFonts w:cs="Arial"/>
                <w:b/>
                <w:sz w:val="20"/>
              </w:rPr>
              <w:t xml:space="preserve"> </w:t>
            </w:r>
          </w:p>
        </w:tc>
      </w:tr>
      <w:tr w:rsidR="00232454" w14:paraId="6AC060DB" w14:textId="77777777" w:rsidTr="00D10235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469F5D05" w14:textId="5C661BEB" w:rsidR="00232454" w:rsidRDefault="00232454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for revision in </w:t>
            </w:r>
            <w:proofErr w:type="spellStart"/>
            <w:r w:rsidRPr="00324EDA">
              <w:rPr>
                <w:rFonts w:cs="Arial"/>
                <w:sz w:val="20"/>
              </w:rPr>
              <w:t>revision_history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  <w:tr w:rsidR="00A676F6" w14:paraId="709261D2" w14:textId="77777777" w:rsidTr="00FD0880">
        <w:trPr>
          <w:trHeight w:val="688"/>
        </w:trPr>
        <w:tc>
          <w:tcPr>
            <w:tcW w:w="1984" w:type="dxa"/>
            <w:shd w:val="clear" w:color="auto" w:fill="auto"/>
            <w:vAlign w:val="center"/>
          </w:tcPr>
          <w:p w14:paraId="62EB15A1" w14:textId="1CF297C3" w:rsidR="00A676F6" w:rsidRPr="005C4872" w:rsidRDefault="00F333DB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revision_no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5448" w:type="dxa"/>
            <w:shd w:val="clear" w:color="auto" w:fill="auto"/>
            <w:vAlign w:val="center"/>
          </w:tcPr>
          <w:p w14:paraId="6FA99CC0" w14:textId="76008105" w:rsidR="00A676F6" w:rsidRPr="005C4872" w:rsidRDefault="00F333DB" w:rsidP="00FE1CEA">
            <w:pPr>
              <w:spacing w:before="60" w:after="60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description_of_changes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2207" w:type="dxa"/>
            <w:shd w:val="clear" w:color="auto" w:fill="auto"/>
            <w:vAlign w:val="center"/>
          </w:tcPr>
          <w:p w14:paraId="58EF54BB" w14:textId="7D34E54A" w:rsidR="00A676F6" w:rsidRPr="005C4872" w:rsidRDefault="00F333DB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effective_date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</w:tr>
      <w:tr w:rsidR="00C3642E" w14:paraId="342AF956" w14:textId="77777777" w:rsidTr="000A033B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3700C8FA" w14:textId="38274871" w:rsidR="00C3642E" w:rsidRDefault="00C3642E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5258EFBE" w14:textId="77777777" w:rsidR="00A676F6" w:rsidRDefault="00A676F6" w:rsidP="00C25A1E">
      <w:pPr>
        <w:ind w:firstLine="142"/>
      </w:pPr>
    </w:p>
    <w:p w14:paraId="38F22291" w14:textId="77777777" w:rsidR="00E274E2" w:rsidRDefault="00E274E2" w:rsidP="00C25A1E">
      <w:pPr>
        <w:ind w:firstLine="142"/>
      </w:pPr>
    </w:p>
    <w:p w14:paraId="3C24E6A6" w14:textId="77777777" w:rsidR="00C25A1E" w:rsidRDefault="00C25A1E" w:rsidP="00C25A1E">
      <w:pPr>
        <w:ind w:left="142"/>
        <w:rPr>
          <w:b/>
          <w:caps/>
          <w:szCs w:val="24"/>
        </w:rPr>
      </w:pPr>
      <w:r w:rsidRPr="00FB26B4">
        <w:rPr>
          <w:b/>
          <w:caps/>
          <w:szCs w:val="24"/>
        </w:rPr>
        <w:t>Document Review and Approval</w:t>
      </w:r>
    </w:p>
    <w:p w14:paraId="139D764D" w14:textId="4C99360D" w:rsidR="002F6139" w:rsidRPr="00FB26B4" w:rsidRDefault="002F6139" w:rsidP="00C25A1E">
      <w:pPr>
        <w:ind w:left="142"/>
        <w:rPr>
          <w:b/>
          <w:caps/>
          <w:szCs w:val="24"/>
        </w:rPr>
      </w:pPr>
    </w:p>
    <w:p w14:paraId="6EB13D34" w14:textId="77777777" w:rsidR="00C25A1E" w:rsidRPr="001B4E82" w:rsidRDefault="00C25A1E" w:rsidP="00C25A1E">
      <w:pPr>
        <w:ind w:left="142"/>
      </w:pPr>
      <w:r w:rsidRPr="001B4E82">
        <w:t>Prepared by: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417"/>
        <w:gridCol w:w="2417"/>
        <w:gridCol w:w="2417"/>
      </w:tblGrid>
      <w:tr w:rsidR="009C3908" w14:paraId="2C4AC2EB" w14:textId="77777777" w:rsidTr="00E274E2">
        <w:trPr>
          <w:trHeight w:val="301"/>
        </w:trPr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2085D7FF" w14:textId="77777777" w:rsidR="009C3908" w:rsidRPr="00C74F16" w:rsidRDefault="009C3908" w:rsidP="009C3908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Nam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49BC1EE3" w14:textId="77777777" w:rsidR="009C3908" w:rsidRPr="00C74F16" w:rsidRDefault="009C3908" w:rsidP="009C3908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Titl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50F9CEB8" w14:textId="77777777" w:rsidR="009C3908" w:rsidRPr="00C74F16" w:rsidRDefault="00E735A7" w:rsidP="009C390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natur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131C669F" w14:textId="77777777" w:rsidR="009C3908" w:rsidRDefault="00E735A7" w:rsidP="009C390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  <w:p w14:paraId="1A7C4409" w14:textId="4399AD24" w:rsidR="009906D3" w:rsidRPr="00C74F16" w:rsidRDefault="009906D3" w:rsidP="009C3908">
            <w:pPr>
              <w:jc w:val="center"/>
              <w:rPr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FF5CC0" w14:paraId="7090D260" w14:textId="77777777" w:rsidTr="00A61DE5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784E57F2" w14:textId="7F5643BC" w:rsidR="00FF5CC0" w:rsidRDefault="00FF5CC0" w:rsidP="009C3908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%tr for </w:t>
            </w:r>
            <w:proofErr w:type="spellStart"/>
            <w:r>
              <w:rPr>
                <w:sz w:val="20"/>
              </w:rPr>
              <w:t>prepby</w:t>
            </w:r>
            <w:proofErr w:type="spellEnd"/>
            <w:r>
              <w:rPr>
                <w:sz w:val="20"/>
              </w:rPr>
              <w:t xml:space="preserve"> in </w:t>
            </w:r>
            <w:proofErr w:type="spellStart"/>
            <w:r>
              <w:rPr>
                <w:sz w:val="20"/>
              </w:rPr>
              <w:t>prepared_by</w:t>
            </w:r>
            <w:proofErr w:type="spellEnd"/>
            <w:r>
              <w:rPr>
                <w:sz w:val="20"/>
              </w:rPr>
              <w:t xml:space="preserve"> %}</w:t>
            </w:r>
          </w:p>
        </w:tc>
      </w:tr>
      <w:tr w:rsidR="009C3908" w14:paraId="78843E1D" w14:textId="77777777" w:rsidTr="00E274E2">
        <w:trPr>
          <w:trHeight w:val="79"/>
        </w:trPr>
        <w:tc>
          <w:tcPr>
            <w:tcW w:w="2417" w:type="dxa"/>
            <w:shd w:val="clear" w:color="auto" w:fill="auto"/>
            <w:vAlign w:val="center"/>
          </w:tcPr>
          <w:p w14:paraId="4B248D4F" w14:textId="0C1AA430" w:rsidR="009C3908" w:rsidRPr="00C74F16" w:rsidRDefault="006D1D43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r w:rsidR="00FF5CC0">
              <w:rPr>
                <w:sz w:val="20"/>
              </w:rPr>
              <w:t>prepby.</w:t>
            </w:r>
            <w:r>
              <w:rPr>
                <w:sz w:val="20"/>
              </w:rPr>
              <w:t>name</w:t>
            </w:r>
            <w:proofErr w:type="gram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544DE4AB" w14:textId="1455FF3C" w:rsidR="009C3908" w:rsidRPr="00C74F16" w:rsidRDefault="006D1D43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FF5CC0">
              <w:rPr>
                <w:sz w:val="20"/>
              </w:rPr>
              <w:t>prepby</w:t>
            </w:r>
            <w:proofErr w:type="gramEnd"/>
            <w:r w:rsidR="00FF5CC0">
              <w:rPr>
                <w:sz w:val="20"/>
              </w:rPr>
              <w:t>.</w:t>
            </w:r>
            <w:r>
              <w:rPr>
                <w:sz w:val="20"/>
              </w:rPr>
              <w:t>title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4B4A4D36" w14:textId="77777777" w:rsidR="009C3908" w:rsidRPr="00C74F16" w:rsidRDefault="009C3908" w:rsidP="009C3908">
            <w:pPr>
              <w:spacing w:before="240" w:after="240"/>
              <w:jc w:val="center"/>
              <w:rPr>
                <w:sz w:val="20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14:paraId="7C80E954" w14:textId="7310B4F5" w:rsidR="009C3908" w:rsidRPr="00C74F16" w:rsidRDefault="00B16DA7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FF5CC0">
              <w:rPr>
                <w:sz w:val="20"/>
              </w:rPr>
              <w:t>prepby</w:t>
            </w:r>
            <w:proofErr w:type="gramEnd"/>
            <w:r w:rsidR="00FF5CC0">
              <w:rPr>
                <w:sz w:val="20"/>
              </w:rPr>
              <w:t>.</w:t>
            </w:r>
            <w:r>
              <w:rPr>
                <w:sz w:val="20"/>
              </w:rPr>
              <w:t>date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FF5CC0" w14:paraId="4345C37E" w14:textId="77777777" w:rsidTr="009E5EA6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603A9A7E" w14:textId="7F7A944C" w:rsidR="00FF5CC0" w:rsidRDefault="00FF5CC0" w:rsidP="009C3908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044FCF75" w14:textId="77777777" w:rsidR="00C25A1E" w:rsidRDefault="00C25A1E" w:rsidP="00C25A1E"/>
    <w:p w14:paraId="04D664CB" w14:textId="1C65CEA9" w:rsidR="00C25A1E" w:rsidRDefault="009C3908" w:rsidP="00C25A1E">
      <w:pPr>
        <w:ind w:left="720" w:hanging="578"/>
      </w:pPr>
      <w:r>
        <w:t>Review</w:t>
      </w:r>
      <w:r w:rsidR="00566671">
        <w:t>ed</w:t>
      </w:r>
      <w:r>
        <w:t xml:space="preserve"> and </w:t>
      </w:r>
      <w:proofErr w:type="gramStart"/>
      <w:r w:rsidR="00C25A1E">
        <w:t>Approved</w:t>
      </w:r>
      <w:proofErr w:type="gramEnd"/>
      <w:r w:rsidR="00C25A1E">
        <w:t xml:space="preserve"> by: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417"/>
        <w:gridCol w:w="2417"/>
        <w:gridCol w:w="2417"/>
      </w:tblGrid>
      <w:tr w:rsidR="00E274E2" w:rsidRPr="00C74F16" w14:paraId="04A77C2E" w14:textId="77777777" w:rsidTr="00B56E0B">
        <w:trPr>
          <w:trHeight w:val="301"/>
          <w:tblHeader/>
        </w:trPr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2FE57672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Nam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10FDBDD2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Titl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7167E2EC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natur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3FD9B5E4" w14:textId="77777777" w:rsidR="00E274E2" w:rsidRDefault="00E274E2" w:rsidP="00FE1CE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  <w:p w14:paraId="39797C6F" w14:textId="1E23BE7A" w:rsidR="009906D3" w:rsidRPr="00C74F16" w:rsidRDefault="009906D3" w:rsidP="00FE1CEA">
            <w:pPr>
              <w:jc w:val="center"/>
              <w:rPr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39402B" w:rsidRPr="00C74F16" w14:paraId="51AAA25B" w14:textId="77777777" w:rsidTr="006C59D2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6B41AD84" w14:textId="1A2EB454" w:rsidR="0039402B" w:rsidRDefault="0039402B" w:rsidP="00FE1CEA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%tr for </w:t>
            </w:r>
            <w:proofErr w:type="spellStart"/>
            <w:r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>
              <w:rPr>
                <w:sz w:val="20"/>
              </w:rPr>
              <w:t>by</w:t>
            </w:r>
            <w:proofErr w:type="spellEnd"/>
            <w:r>
              <w:rPr>
                <w:sz w:val="20"/>
              </w:rPr>
              <w:t xml:space="preserve"> in </w:t>
            </w:r>
            <w:proofErr w:type="spellStart"/>
            <w:r>
              <w:rPr>
                <w:sz w:val="20"/>
              </w:rPr>
              <w:t>reviewed</w:t>
            </w:r>
            <w:r w:rsidR="00400C78">
              <w:rPr>
                <w:sz w:val="20"/>
              </w:rPr>
              <w:t>_approved</w:t>
            </w:r>
            <w:r>
              <w:rPr>
                <w:sz w:val="20"/>
              </w:rPr>
              <w:t>_by</w:t>
            </w:r>
            <w:proofErr w:type="spellEnd"/>
            <w:r>
              <w:rPr>
                <w:sz w:val="20"/>
              </w:rPr>
              <w:t xml:space="preserve"> %}</w:t>
            </w:r>
          </w:p>
        </w:tc>
      </w:tr>
      <w:tr w:rsidR="00E274E2" w:rsidRPr="00C74F16" w14:paraId="2B160AEF" w14:textId="77777777" w:rsidTr="00FE1CEA">
        <w:trPr>
          <w:trHeight w:val="79"/>
        </w:trPr>
        <w:tc>
          <w:tcPr>
            <w:tcW w:w="2417" w:type="dxa"/>
            <w:shd w:val="clear" w:color="auto" w:fill="auto"/>
            <w:vAlign w:val="center"/>
          </w:tcPr>
          <w:p w14:paraId="285399A0" w14:textId="26DC80BF" w:rsidR="00E274E2" w:rsidRPr="00C74F16" w:rsidRDefault="00AA662D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lastRenderedPageBreak/>
              <w:t xml:space="preserve">{{ </w:t>
            </w:r>
            <w:r w:rsidR="0039402B"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.</w:t>
            </w:r>
            <w:r>
              <w:rPr>
                <w:sz w:val="20"/>
              </w:rPr>
              <w:t>name</w:t>
            </w:r>
            <w:proofErr w:type="gram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2A394959" w14:textId="4B873F9D" w:rsidR="00E274E2" w:rsidRPr="00C74F16" w:rsidRDefault="00AA662D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</w:t>
            </w:r>
            <w:proofErr w:type="gramEnd"/>
            <w:r w:rsidR="0039402B">
              <w:rPr>
                <w:sz w:val="20"/>
              </w:rPr>
              <w:t>.</w:t>
            </w:r>
            <w:r>
              <w:rPr>
                <w:sz w:val="20"/>
              </w:rPr>
              <w:t>title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72BF93FA" w14:textId="77777777" w:rsidR="00E274E2" w:rsidRPr="00C74F16" w:rsidRDefault="00E274E2" w:rsidP="00FE1CEA">
            <w:pPr>
              <w:spacing w:before="240" w:after="240"/>
              <w:jc w:val="center"/>
              <w:rPr>
                <w:sz w:val="20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14:paraId="3A9CC3F3" w14:textId="436EAD3D" w:rsidR="00E274E2" w:rsidRPr="00C74F16" w:rsidRDefault="00B16DA7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39402B"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</w:t>
            </w:r>
            <w:proofErr w:type="gramEnd"/>
            <w:r w:rsidR="0039402B">
              <w:rPr>
                <w:sz w:val="20"/>
              </w:rPr>
              <w:t>.</w:t>
            </w:r>
            <w:r>
              <w:rPr>
                <w:sz w:val="20"/>
              </w:rPr>
              <w:t>date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39402B" w:rsidRPr="00C74F16" w14:paraId="42CA2BF6" w14:textId="77777777" w:rsidTr="00AA76E8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7E2A9605" w14:textId="46B917F4" w:rsidR="0039402B" w:rsidRDefault="0039402B" w:rsidP="00FE1CEA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07AE3B82" w14:textId="77777777" w:rsidR="00C25A1E" w:rsidRDefault="00C25A1E" w:rsidP="00C25A1E"/>
    <w:p w14:paraId="422DA50C" w14:textId="77777777" w:rsidR="000F7E71" w:rsidRDefault="000F7E71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6C218763" w14:textId="65BB62C1" w:rsidR="00797B37" w:rsidRDefault="008B3478" w:rsidP="00FA6DFD">
      <w:pPr>
        <w:pStyle w:val="Heading1"/>
      </w:pPr>
      <w:proofErr w:type="gramStart"/>
      <w:r>
        <w:lastRenderedPageBreak/>
        <w:t>PURPOSE</w:t>
      </w:r>
      <w:r w:rsidR="009B49FB" w:rsidRPr="009B49FB">
        <w:t>{</w:t>
      </w:r>
      <w:proofErr w:type="gramEnd"/>
      <w:r w:rsidR="009B49FB" w:rsidRPr="009B49FB">
        <w:t>% for item in purpose %}</w:t>
      </w:r>
    </w:p>
    <w:p w14:paraId="20915406" w14:textId="6D36F625" w:rsidR="00A40466" w:rsidRDefault="0030733F" w:rsidP="0030733F">
      <w:pPr>
        <w:pStyle w:val="Heading2"/>
      </w:pPr>
      <w:proofErr w:type="gramStart"/>
      <w:r>
        <w:t xml:space="preserve">{{ </w:t>
      </w:r>
      <w:r w:rsidR="0014227C">
        <w:t>item</w:t>
      </w:r>
      <w:proofErr w:type="gramEnd"/>
      <w:r>
        <w:t xml:space="preserve"> }}</w:t>
      </w:r>
      <w:r w:rsidR="0014227C">
        <w:t xml:space="preserve">{% </w:t>
      </w:r>
      <w:proofErr w:type="spellStart"/>
      <w:r w:rsidR="0014227C">
        <w:t>endfor</w:t>
      </w:r>
      <w:proofErr w:type="spellEnd"/>
      <w:r w:rsidR="0014227C">
        <w:t xml:space="preserve"> %}</w:t>
      </w:r>
    </w:p>
    <w:p w14:paraId="2B2B2B85" w14:textId="55C733DF" w:rsidR="00F91533" w:rsidRDefault="008B3478" w:rsidP="00FA6DFD">
      <w:pPr>
        <w:pStyle w:val="Heading1"/>
      </w:pPr>
      <w:proofErr w:type="gramStart"/>
      <w:r>
        <w:t>SCOPE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s</w:t>
      </w:r>
      <w:r w:rsidR="00291C5D">
        <w:t>cope</w:t>
      </w:r>
      <w:r w:rsidR="00291C5D" w:rsidRPr="009B49FB">
        <w:t xml:space="preserve"> %}</w:t>
      </w:r>
    </w:p>
    <w:p w14:paraId="1CC5FA56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2EC14BBD" w14:textId="5391D44B" w:rsidR="00610D97" w:rsidRPr="00610D97" w:rsidRDefault="008B3478" w:rsidP="00610D97">
      <w:pPr>
        <w:pStyle w:val="Heading1"/>
      </w:pPr>
      <w:proofErr w:type="gramStart"/>
      <w:r>
        <w:t>RESPONSIBILITY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r</w:t>
      </w:r>
      <w:r w:rsidR="00291C5D">
        <w:t>esponsibility</w:t>
      </w:r>
      <w:r w:rsidR="00291C5D" w:rsidRPr="009B49FB">
        <w:t xml:space="preserve"> %}</w:t>
      </w:r>
    </w:p>
    <w:p w14:paraId="05AE2113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1C867AE2" w14:textId="79EA64E7" w:rsidR="008B3478" w:rsidRDefault="008B3478" w:rsidP="00FA6DFD">
      <w:pPr>
        <w:pStyle w:val="Heading1"/>
      </w:pPr>
      <w:proofErr w:type="gramStart"/>
      <w:r>
        <w:t>DEFINITION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d</w:t>
      </w:r>
      <w:r w:rsidR="00291C5D">
        <w:t>efinition</w:t>
      </w:r>
      <w:r w:rsidR="00291C5D" w:rsidRPr="009B49FB">
        <w:t xml:space="preserve"> %}</w:t>
      </w:r>
    </w:p>
    <w:p w14:paraId="40817A1F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38061E73" w14:textId="1DFBF953" w:rsidR="00565855" w:rsidRDefault="008B3478" w:rsidP="00386125">
      <w:pPr>
        <w:pStyle w:val="Heading1"/>
      </w:pPr>
      <w:proofErr w:type="gramStart"/>
      <w:r>
        <w:t>PROCEDURE</w:t>
      </w:r>
      <w:r w:rsidR="004D0BE6">
        <w:t>{</w:t>
      </w:r>
      <w:proofErr w:type="gramEnd"/>
      <w:r w:rsidR="004D0BE6">
        <w:t xml:space="preserve">% for policy_name, policy_items in procedure.items() %} </w:t>
      </w:r>
    </w:p>
    <w:p w14:paraId="4C778CD9" w14:textId="6FE90531" w:rsidR="00565855" w:rsidRDefault="004D0BE6" w:rsidP="005D5B0C">
      <w:pPr>
        <w:pStyle w:val="Heading2"/>
      </w:pPr>
      <w:proofErr w:type="gramStart"/>
      <w:r>
        <w:t xml:space="preserve">{{ </w:t>
      </w:r>
      <w:proofErr w:type="spellStart"/>
      <w:r>
        <w:t>policy</w:t>
      </w:r>
      <w:proofErr w:type="gramEnd"/>
      <w:r>
        <w:t>_name</w:t>
      </w:r>
      <w:proofErr w:type="spellEnd"/>
      <w:r>
        <w:t xml:space="preserve"> | replace("_", " ") | capitalize }} {% for item in </w:t>
      </w:r>
      <w:proofErr w:type="spellStart"/>
      <w:r>
        <w:t>policy_items</w:t>
      </w:r>
      <w:proofErr w:type="spellEnd"/>
      <w:r>
        <w:t xml:space="preserve"> %} {% if item is string %} </w:t>
      </w:r>
    </w:p>
    <w:p w14:paraId="79FF056D" w14:textId="59791EBD" w:rsidR="00565855" w:rsidRPr="00E27544" w:rsidRDefault="004D0BE6" w:rsidP="00E27544">
      <w:pPr>
        <w:pStyle w:val="Heading4"/>
      </w:pPr>
      <w:proofErr w:type="gramStart"/>
      <w:r w:rsidRPr="00E27544">
        <w:t>{{ item</w:t>
      </w:r>
      <w:proofErr w:type="gramEnd"/>
      <w:r w:rsidRPr="00E27544">
        <w:t xml:space="preserve"> }} {% else %} {% for key, value in </w:t>
      </w:r>
      <w:proofErr w:type="spellStart"/>
      <w:r w:rsidRPr="00E27544">
        <w:t>item.items</w:t>
      </w:r>
      <w:proofErr w:type="spellEnd"/>
      <w:r w:rsidRPr="00E27544">
        <w:t xml:space="preserve">() %} </w:t>
      </w:r>
    </w:p>
    <w:p w14:paraId="1760BA9F" w14:textId="169D0EE8" w:rsidR="00565855" w:rsidRPr="00E27544" w:rsidRDefault="004D0BE6" w:rsidP="00A639F5">
      <w:pPr>
        <w:pStyle w:val="Heading3"/>
        <w:rPr>
          <w:color w:val="auto"/>
        </w:rPr>
      </w:pPr>
      <w:proofErr w:type="gramStart"/>
      <w:r w:rsidRPr="00E27544">
        <w:rPr>
          <w:color w:val="auto"/>
        </w:rPr>
        <w:t>{{ key</w:t>
      </w:r>
      <w:proofErr w:type="gramEnd"/>
      <w:r w:rsidRPr="00E27544">
        <w:rPr>
          <w:color w:val="auto"/>
        </w:rPr>
        <w:t xml:space="preserve"> }} {% for </w:t>
      </w:r>
      <w:proofErr w:type="spellStart"/>
      <w:r w:rsidRPr="00E27544">
        <w:rPr>
          <w:color w:val="auto"/>
        </w:rPr>
        <w:t>sub_item</w:t>
      </w:r>
      <w:proofErr w:type="spellEnd"/>
      <w:r w:rsidRPr="00E27544">
        <w:rPr>
          <w:color w:val="auto"/>
        </w:rPr>
        <w:t xml:space="preserve"> in value %} </w:t>
      </w:r>
    </w:p>
    <w:p w14:paraId="27E40696" w14:textId="22519062" w:rsidR="00C55A6B" w:rsidRPr="000D1FD7" w:rsidRDefault="004D0BE6" w:rsidP="00E27544">
      <w:pPr>
        <w:pStyle w:val="Heading4"/>
      </w:pPr>
      <w:proofErr w:type="gramStart"/>
      <w:r>
        <w:t xml:space="preserve">{{ </w:t>
      </w:r>
      <w:proofErr w:type="spellStart"/>
      <w:r>
        <w:t>sub</w:t>
      </w:r>
      <w:proofErr w:type="gramEnd"/>
      <w:r>
        <w:t>_item</w:t>
      </w:r>
      <w:proofErr w:type="spellEnd"/>
      <w:r>
        <w:t xml:space="preserve"> }} {% </w:t>
      </w:r>
      <w:proofErr w:type="spellStart"/>
      <w:r>
        <w:t>endfor</w:t>
      </w:r>
      <w:proofErr w:type="spellEnd"/>
      <w:r>
        <w:t xml:space="preserve"> %} {% </w:t>
      </w:r>
      <w:proofErr w:type="spellStart"/>
      <w:r>
        <w:t>endfor</w:t>
      </w:r>
      <w:proofErr w:type="spellEnd"/>
      <w:r>
        <w:t xml:space="preserve"> %} {% endif %} {% </w:t>
      </w:r>
      <w:proofErr w:type="spellStart"/>
      <w:r>
        <w:t>endfor</w:t>
      </w:r>
      <w:proofErr w:type="spellEnd"/>
      <w:r>
        <w:t xml:space="preserve"> %} {% </w:t>
      </w:r>
      <w:proofErr w:type="spellStart"/>
      <w:r>
        <w:t>endfor</w:t>
      </w:r>
      <w:proofErr w:type="spellEnd"/>
      <w:r>
        <w:t xml:space="preserve"> %}</w:t>
      </w:r>
    </w:p>
    <w:p w14:paraId="10EA0D50" w14:textId="3F4F9AB0" w:rsidR="008B3478" w:rsidRDefault="008B3478" w:rsidP="00FA6DFD">
      <w:pPr>
        <w:pStyle w:val="Heading1"/>
      </w:pPr>
      <w:proofErr w:type="gramStart"/>
      <w:r>
        <w:t>REFERENCE</w:t>
      </w:r>
      <w:r w:rsidR="004C0A42" w:rsidRPr="009B49FB">
        <w:t>{</w:t>
      </w:r>
      <w:proofErr w:type="gramEnd"/>
      <w:r w:rsidR="004C0A42" w:rsidRPr="009B49FB">
        <w:t xml:space="preserve">% for item in </w:t>
      </w:r>
      <w:r w:rsidR="004C0A42">
        <w:t>reference</w:t>
      </w:r>
      <w:r w:rsidR="004C0A42" w:rsidRPr="009B49FB">
        <w:t xml:space="preserve"> %}</w:t>
      </w:r>
    </w:p>
    <w:p w14:paraId="3EB18FB3" w14:textId="63648313" w:rsidR="00254F7C" w:rsidRPr="00254F7C" w:rsidRDefault="0075604C" w:rsidP="00610D97">
      <w:pPr>
        <w:pStyle w:val="Heading2"/>
      </w:pPr>
      <w:proofErr w:type="gramStart"/>
      <w:r>
        <w:t xml:space="preserve">{{ </w:t>
      </w:r>
      <w:r w:rsidR="004C0A42">
        <w:t>item</w:t>
      </w:r>
      <w:proofErr w:type="gramEnd"/>
      <w:r w:rsidR="004C0A42">
        <w:t xml:space="preserve"> }}{% </w:t>
      </w:r>
      <w:proofErr w:type="spellStart"/>
      <w:r w:rsidR="004C0A42">
        <w:t>endfor</w:t>
      </w:r>
      <w:proofErr w:type="spellEnd"/>
      <w:r w:rsidR="004C0A42">
        <w:t xml:space="preserve"> %}</w:t>
      </w:r>
    </w:p>
    <w:p w14:paraId="3CE28B1D" w14:textId="7F6E1F1D" w:rsidR="008B3478" w:rsidRDefault="008B3478" w:rsidP="00FA6DFD">
      <w:pPr>
        <w:pStyle w:val="Heading1"/>
      </w:pPr>
      <w:proofErr w:type="gramStart"/>
      <w:r>
        <w:t>aTTACHMENT</w:t>
      </w:r>
      <w:r w:rsidR="004C0A42" w:rsidRPr="009B49FB">
        <w:t>{</w:t>
      </w:r>
      <w:proofErr w:type="gramEnd"/>
      <w:r w:rsidR="004C0A42" w:rsidRPr="009B49FB">
        <w:t xml:space="preserve">% for item in </w:t>
      </w:r>
      <w:r w:rsidR="004C0A42">
        <w:t>attachment</w:t>
      </w:r>
      <w:r w:rsidR="004C0A42" w:rsidRPr="009B49FB">
        <w:t xml:space="preserve"> %}</w:t>
      </w:r>
    </w:p>
    <w:p w14:paraId="3E3C6477" w14:textId="13F7D53E" w:rsidR="008839FF" w:rsidRPr="00254F7C" w:rsidRDefault="0075604C" w:rsidP="00610D97">
      <w:pPr>
        <w:pStyle w:val="Heading2"/>
      </w:pPr>
      <w:proofErr w:type="gramStart"/>
      <w:r>
        <w:t xml:space="preserve">{{ </w:t>
      </w:r>
      <w:r w:rsidR="004C0A42">
        <w:t>item</w:t>
      </w:r>
      <w:proofErr w:type="gramEnd"/>
      <w:r w:rsidR="004C0A42">
        <w:t xml:space="preserve"> }}{% </w:t>
      </w:r>
      <w:proofErr w:type="spellStart"/>
      <w:r w:rsidR="004C0A42">
        <w:t>endfor</w:t>
      </w:r>
      <w:proofErr w:type="spellEnd"/>
      <w:r w:rsidR="004C0A42">
        <w:t xml:space="preserve"> %}</w:t>
      </w:r>
    </w:p>
    <w:sectPr w:rsidR="008839FF" w:rsidRPr="00254F7C" w:rsidSect="005E15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21" w:bottom="1440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60F709" w14:textId="77777777" w:rsidR="00CC3CB0" w:rsidRDefault="00CC3CB0" w:rsidP="008B3478">
      <w:pPr>
        <w:spacing w:after="0"/>
      </w:pPr>
      <w:r>
        <w:separator/>
      </w:r>
    </w:p>
  </w:endnote>
  <w:endnote w:type="continuationSeparator" w:id="0">
    <w:p w14:paraId="7A5A929E" w14:textId="77777777" w:rsidR="00CC3CB0" w:rsidRDefault="00CC3CB0" w:rsidP="008B3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F9615E" w14:textId="77777777" w:rsidR="00AD0D33" w:rsidRDefault="00AD0D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A40D3F" w14:textId="53C8701E" w:rsidR="0068360B" w:rsidRPr="00F26C78" w:rsidRDefault="00F155CF" w:rsidP="00F26C78">
    <w:pPr>
      <w:pStyle w:val="Footer"/>
      <w:ind w:left="720"/>
      <w:jc w:val="right"/>
      <w:rPr>
        <w:rFonts w:cs="Arial"/>
        <w:sz w:val="20"/>
        <w:szCs w:val="20"/>
      </w:rPr>
    </w:pPr>
    <w:proofErr w:type="gramStart"/>
    <w:r>
      <w:rPr>
        <w:rFonts w:cs="Arial"/>
        <w:sz w:val="20"/>
        <w:szCs w:val="20"/>
      </w:rPr>
      <w:t xml:space="preserve">{{ </w:t>
    </w:r>
    <w:proofErr w:type="spellStart"/>
    <w:r>
      <w:rPr>
        <w:rFonts w:cs="Arial"/>
        <w:sz w:val="20"/>
        <w:szCs w:val="20"/>
      </w:rPr>
      <w:t>document</w:t>
    </w:r>
    <w:proofErr w:type="gramEnd"/>
    <w:r>
      <w:rPr>
        <w:rFonts w:cs="Arial"/>
        <w:sz w:val="20"/>
        <w:szCs w:val="20"/>
      </w:rPr>
      <w:t>_code</w:t>
    </w:r>
    <w:proofErr w:type="spellEnd"/>
    <w:r>
      <w:rPr>
        <w:rFonts w:cs="Arial"/>
        <w:sz w:val="20"/>
        <w:szCs w:val="20"/>
      </w:rPr>
      <w:t xml:space="preserve"> }}</w:t>
    </w:r>
    <w:r w:rsidR="0068360B" w:rsidRPr="00132ECC">
      <w:rPr>
        <w:rFonts w:cs="Arial"/>
        <w:sz w:val="20"/>
        <w:szCs w:val="20"/>
      </w:rPr>
      <w:t xml:space="preserve"> REV</w:t>
    </w:r>
    <w:r w:rsidR="00D16B95">
      <w:rPr>
        <w:rFonts w:cs="Arial"/>
        <w:sz w:val="20"/>
        <w:szCs w:val="20"/>
      </w:rPr>
      <w:t xml:space="preserve"> </w:t>
    </w:r>
    <w:r w:rsidRPr="00F155CF">
      <w:rPr>
        <w:rFonts w:cs="Arial"/>
        <w:sz w:val="20"/>
        <w:szCs w:val="20"/>
      </w:rPr>
      <w:t xml:space="preserve">{{ </w:t>
    </w:r>
    <w:proofErr w:type="spellStart"/>
    <w:r w:rsidRPr="00F155CF">
      <w:rPr>
        <w:rFonts w:cs="Arial"/>
        <w:sz w:val="20"/>
        <w:szCs w:val="20"/>
      </w:rPr>
      <w:t>document_rev</w:t>
    </w:r>
    <w:proofErr w:type="spellEnd"/>
    <w:r w:rsidRPr="00F155CF">
      <w:rPr>
        <w:rFonts w:cs="Arial"/>
        <w:sz w:val="20"/>
        <w:szCs w:val="20"/>
      </w:rPr>
      <w:t xml:space="preserve"> }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51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2830"/>
      <w:gridCol w:w="4563"/>
      <w:gridCol w:w="3118"/>
    </w:tblGrid>
    <w:tr w:rsidR="00F44DAD" w:rsidRPr="00751911" w14:paraId="63BD8840" w14:textId="77777777" w:rsidTr="0016619B">
      <w:trPr>
        <w:trHeight w:val="279"/>
        <w:jc w:val="center"/>
      </w:trPr>
      <w:tc>
        <w:tcPr>
          <w:tcW w:w="2830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5BFD994E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4563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AEF3D4C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3118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370F5F08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</w:tr>
    <w:tr w:rsidR="003C6378" w:rsidRPr="00751911" w14:paraId="7B7B41AD" w14:textId="77777777" w:rsidTr="00F44DAD">
      <w:trPr>
        <w:trHeight w:val="340"/>
        <w:jc w:val="center"/>
      </w:trPr>
      <w:tc>
        <w:tcPr>
          <w:tcW w:w="2830" w:type="dxa"/>
          <w:tcBorders>
            <w:top w:val="single" w:sz="4" w:space="0" w:color="auto"/>
          </w:tcBorders>
          <w:shd w:val="clear" w:color="auto" w:fill="auto"/>
        </w:tcPr>
        <w:p w14:paraId="7920F0FD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  <w:tc>
        <w:tcPr>
          <w:tcW w:w="4563" w:type="dxa"/>
          <w:tcBorders>
            <w:top w:val="single" w:sz="4" w:space="0" w:color="auto"/>
          </w:tcBorders>
          <w:shd w:val="clear" w:color="auto" w:fill="auto"/>
        </w:tcPr>
        <w:p w14:paraId="7FCA0FC5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Name / Designation</w:t>
          </w:r>
        </w:p>
      </w:tc>
      <w:tc>
        <w:tcPr>
          <w:tcW w:w="3118" w:type="dxa"/>
          <w:tcBorders>
            <w:top w:val="single" w:sz="4" w:space="0" w:color="auto"/>
          </w:tcBorders>
          <w:shd w:val="clear" w:color="auto" w:fill="auto"/>
        </w:tcPr>
        <w:p w14:paraId="05CBEE22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Signature / Date</w:t>
          </w:r>
        </w:p>
      </w:tc>
    </w:tr>
    <w:tr w:rsidR="003C6378" w:rsidRPr="00751911" w14:paraId="7EAFAA09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429373F2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Prepared By (Originator):</w:t>
          </w:r>
        </w:p>
      </w:tc>
      <w:tc>
        <w:tcPr>
          <w:tcW w:w="4563" w:type="dxa"/>
          <w:shd w:val="clear" w:color="auto" w:fill="auto"/>
        </w:tcPr>
        <w:p w14:paraId="2DD3EC8C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  <w:r w:rsidRPr="00B9714E">
            <w:rPr>
              <w:rFonts w:cs="Arial"/>
              <w:sz w:val="20"/>
              <w:szCs w:val="20"/>
            </w:rPr>
            <w:t xml:space="preserve"> </w:t>
          </w:r>
        </w:p>
      </w:tc>
      <w:tc>
        <w:tcPr>
          <w:tcW w:w="3118" w:type="dxa"/>
          <w:shd w:val="clear" w:color="auto" w:fill="auto"/>
        </w:tcPr>
        <w:p w14:paraId="36268456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  <w:tr w:rsidR="003C6378" w:rsidRPr="00751911" w14:paraId="74143F27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341B1075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Reviewed &amp; Approved By:</w:t>
          </w:r>
        </w:p>
      </w:tc>
      <w:tc>
        <w:tcPr>
          <w:tcW w:w="4563" w:type="dxa"/>
          <w:shd w:val="clear" w:color="auto" w:fill="auto"/>
        </w:tcPr>
        <w:p w14:paraId="0D5335A5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</w:p>
      </w:tc>
      <w:tc>
        <w:tcPr>
          <w:tcW w:w="3118" w:type="dxa"/>
          <w:shd w:val="clear" w:color="auto" w:fill="auto"/>
        </w:tcPr>
        <w:p w14:paraId="4C3DA5F3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</w:tbl>
  <w:p w14:paraId="47C7C03E" w14:textId="77777777" w:rsidR="003C6378" w:rsidRDefault="003C6378" w:rsidP="003C6378">
    <w:pPr>
      <w:pStyle w:val="Footer"/>
      <w:ind w:left="720"/>
      <w:jc w:val="right"/>
      <w:rPr>
        <w:rFonts w:cs="Arial"/>
        <w:sz w:val="20"/>
        <w:szCs w:val="20"/>
      </w:rPr>
    </w:pPr>
  </w:p>
  <w:p w14:paraId="5526D4C7" w14:textId="77777777" w:rsidR="003C6378" w:rsidRPr="00F26C78" w:rsidRDefault="003C6378" w:rsidP="00F26C78">
    <w:pPr>
      <w:pStyle w:val="Footer"/>
      <w:ind w:left="720"/>
      <w:jc w:val="right"/>
      <w:rPr>
        <w:rFonts w:cs="Arial"/>
        <w:sz w:val="20"/>
        <w:szCs w:val="20"/>
      </w:rPr>
    </w:pPr>
    <w:r w:rsidRPr="00132ECC">
      <w:rPr>
        <w:rFonts w:cs="Arial"/>
        <w:sz w:val="20"/>
        <w:szCs w:val="20"/>
      </w:rPr>
      <w:t>UPE-SYS-19 REV: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DCE750" w14:textId="77777777" w:rsidR="00CC3CB0" w:rsidRDefault="00CC3CB0" w:rsidP="008B3478">
      <w:pPr>
        <w:spacing w:after="0"/>
      </w:pPr>
      <w:r>
        <w:separator/>
      </w:r>
    </w:p>
  </w:footnote>
  <w:footnote w:type="continuationSeparator" w:id="0">
    <w:p w14:paraId="1FF50A36" w14:textId="77777777" w:rsidR="00CC3CB0" w:rsidRDefault="00CC3CB0" w:rsidP="008B34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D1D598" w14:textId="77777777" w:rsidR="00AD0D33" w:rsidRDefault="00AD0D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6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3"/>
      <w:gridCol w:w="1843"/>
      <w:gridCol w:w="2835"/>
      <w:gridCol w:w="1701"/>
      <w:gridCol w:w="1418"/>
    </w:tblGrid>
    <w:tr w:rsidR="00444915" w14:paraId="27195038" w14:textId="77777777" w:rsidTr="003336B7">
      <w:trPr>
        <w:cantSplit/>
        <w:trHeight w:val="139"/>
        <w:jc w:val="center"/>
      </w:trPr>
      <w:tc>
        <w:tcPr>
          <w:tcW w:w="2263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C303F33" w14:textId="2210DEF9" w:rsidR="00444915" w:rsidRDefault="00444915" w:rsidP="00444915">
          <w:pPr>
            <w:spacing w:before="0" w:after="160" w:line="259" w:lineRule="auto"/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779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1F535AF" w14:textId="20636816" w:rsidR="00444915" w:rsidRPr="00444915" w:rsidRDefault="00D2519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rFonts w:cs="Arial"/>
              <w:b/>
              <w:snapToGrid w:val="0"/>
              <w:color w:val="000000"/>
              <w:szCs w:val="24"/>
            </w:rPr>
            <w:t>{</w:t>
          </w:r>
          <w:r w:rsidR="00234D64">
            <w:rPr>
              <w:rFonts w:cs="Arial"/>
              <w:b/>
              <w:snapToGrid w:val="0"/>
              <w:color w:val="000000"/>
              <w:szCs w:val="24"/>
            </w:rPr>
            <w:t xml:space="preserve">{ </w:t>
          </w:r>
          <w:proofErr w:type="spellStart"/>
          <w:r w:rsidR="00AD0D33">
            <w:rPr>
              <w:rFonts w:cs="Arial"/>
              <w:b/>
              <w:snapToGrid w:val="0"/>
              <w:color w:val="000000"/>
              <w:szCs w:val="24"/>
            </w:rPr>
            <w:t>document</w:t>
          </w:r>
          <w:proofErr w:type="gramEnd"/>
          <w:r w:rsidR="00AD0D33">
            <w:rPr>
              <w:rFonts w:cs="Arial"/>
              <w:b/>
              <w:snapToGrid w:val="0"/>
              <w:color w:val="000000"/>
              <w:szCs w:val="24"/>
            </w:rPr>
            <w:t>_</w:t>
          </w:r>
          <w:r>
            <w:rPr>
              <w:rFonts w:cs="Arial"/>
              <w:b/>
              <w:snapToGrid w:val="0"/>
              <w:color w:val="000000"/>
              <w:szCs w:val="24"/>
            </w:rPr>
            <w:t>type</w:t>
          </w:r>
          <w:proofErr w:type="spellEnd"/>
          <w:r w:rsidR="00234D64">
            <w:rPr>
              <w:rFonts w:cs="Arial"/>
              <w:b/>
              <w:snapToGrid w:val="0"/>
              <w:color w:val="000000"/>
              <w:szCs w:val="24"/>
            </w:rPr>
            <w:t xml:space="preserve"> }</w:t>
          </w:r>
          <w:r>
            <w:rPr>
              <w:rFonts w:cs="Arial"/>
              <w:b/>
              <w:snapToGrid w:val="0"/>
              <w:color w:val="000000"/>
              <w:szCs w:val="24"/>
            </w:rPr>
            <w:t>}</w:t>
          </w:r>
        </w:p>
      </w:tc>
    </w:tr>
    <w:tr w:rsidR="00444915" w14:paraId="786A5E18" w14:textId="77777777" w:rsidTr="003336B7">
      <w:trPr>
        <w:cantSplit/>
        <w:trHeight w:val="235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1273F6D" w14:textId="77777777" w:rsidR="00444915" w:rsidRDefault="00444915" w:rsidP="00444915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9B8EC3A" w14:textId="77777777" w:rsidR="00444915" w:rsidRPr="00444915" w:rsidRDefault="00444915" w:rsidP="000A029D">
          <w:pPr>
            <w:spacing w:before="60" w:after="60"/>
            <w:jc w:val="center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Document No.:</w:t>
          </w:r>
        </w:p>
      </w:tc>
      <w:tc>
        <w:tcPr>
          <w:tcW w:w="28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64B2651" w14:textId="7D66C900" w:rsidR="00444915" w:rsidRPr="00EF1AC3" w:rsidRDefault="00D2519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>
            <w:rPr>
              <w:color w:val="393D3F"/>
            </w:rPr>
            <w:t>document</w:t>
          </w:r>
          <w:proofErr w:type="gramEnd"/>
          <w:r>
            <w:rPr>
              <w:color w:val="393D3F"/>
            </w:rPr>
            <w:t>_no</w:t>
          </w:r>
          <w:proofErr w:type="spellEnd"/>
          <w:r w:rsidR="00234D64">
            <w:rPr>
              <w:color w:val="393D3F"/>
            </w:rPr>
            <w:t xml:space="preserve"> </w:t>
          </w:r>
          <w:r>
            <w:rPr>
              <w:color w:val="393D3F"/>
            </w:rPr>
            <w:t>}</w:t>
          </w:r>
          <w:r w:rsidR="00234D64">
            <w:rPr>
              <w:color w:val="393D3F"/>
            </w:rPr>
            <w:t>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09C292" w14:textId="77777777" w:rsidR="00444915" w:rsidRPr="00444915" w:rsidRDefault="00444915" w:rsidP="000A029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Revision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D7A5061" w14:textId="26EFAECC" w:rsidR="00444915" w:rsidRPr="00EF1AC3" w:rsidRDefault="004050D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 w:rsidR="00700F18">
            <w:rPr>
              <w:color w:val="393D3F"/>
            </w:rPr>
            <w:t>document</w:t>
          </w:r>
          <w:proofErr w:type="gramEnd"/>
          <w:r w:rsidR="00700F18">
            <w:rPr>
              <w:color w:val="393D3F"/>
            </w:rPr>
            <w:t>_</w:t>
          </w:r>
          <w:r>
            <w:rPr>
              <w:color w:val="393D3F"/>
            </w:rPr>
            <w:t>rev</w:t>
          </w:r>
          <w:proofErr w:type="spellEnd"/>
          <w:r w:rsidR="00BE39E1">
            <w:rPr>
              <w:color w:val="393D3F"/>
            </w:rPr>
            <w:t xml:space="preserve"> </w:t>
          </w:r>
          <w:r w:rsidR="00234D64">
            <w:rPr>
              <w:color w:val="393D3F"/>
            </w:rPr>
            <w:t>}</w:t>
          </w:r>
          <w:r>
            <w:rPr>
              <w:color w:val="393D3F"/>
            </w:rPr>
            <w:t>}</w:t>
          </w:r>
        </w:p>
      </w:tc>
    </w:tr>
    <w:tr w:rsidR="00444915" w14:paraId="13AC08B1" w14:textId="77777777" w:rsidTr="003336B7">
      <w:trPr>
        <w:cantSplit/>
        <w:trHeight w:val="259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3A8BC27" w14:textId="77777777" w:rsidR="00444915" w:rsidRDefault="00444915" w:rsidP="00444915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B46DA58" w14:textId="77777777" w:rsidR="00444915" w:rsidRPr="00444915" w:rsidRDefault="00444915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Effective Date:</w:t>
          </w:r>
        </w:p>
      </w:tc>
      <w:tc>
        <w:tcPr>
          <w:tcW w:w="28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83321F6" w14:textId="01CDD1A9" w:rsidR="00444915" w:rsidRPr="00EF1AC3" w:rsidRDefault="004050D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>
            <w:rPr>
              <w:color w:val="393D3F"/>
            </w:rPr>
            <w:t>effective</w:t>
          </w:r>
          <w:proofErr w:type="gramEnd"/>
          <w:r>
            <w:rPr>
              <w:color w:val="393D3F"/>
            </w:rPr>
            <w:t>_date</w:t>
          </w:r>
          <w:proofErr w:type="spellEnd"/>
          <w:r w:rsidR="00234D64">
            <w:rPr>
              <w:color w:val="393D3F"/>
            </w:rPr>
            <w:t xml:space="preserve"> }</w:t>
          </w:r>
          <w:r>
            <w:rPr>
              <w:color w:val="393D3F"/>
            </w:rPr>
            <w:t>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CAA927D" w14:textId="77777777" w:rsidR="00444915" w:rsidRPr="00444915" w:rsidRDefault="00444915" w:rsidP="000A029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Page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C2A120" w14:textId="1A14100D" w:rsidR="00444915" w:rsidRPr="006E5D86" w:rsidRDefault="00CA7ACE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PAGE   \* MERGEFORMAT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snapToGrid w:val="0"/>
              <w:color w:val="000000"/>
              <w:szCs w:val="24"/>
            </w:rPr>
            <w:t>1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t xml:space="preserve">  of  </w: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numpages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snapToGrid w:val="0"/>
              <w:color w:val="000000"/>
              <w:szCs w:val="24"/>
            </w:rPr>
            <w:t>10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</w:p>
      </w:tc>
    </w:tr>
  </w:tbl>
  <w:p w14:paraId="49D62D64" w14:textId="77777777" w:rsidR="00444915" w:rsidRPr="001A1CF6" w:rsidRDefault="00444915" w:rsidP="00444915">
    <w:pPr>
      <w:pStyle w:val="Header"/>
      <w:spacing w:before="0"/>
      <w:jc w:val="both"/>
      <w:rPr>
        <w:sz w:val="20"/>
        <w:szCs w:val="20"/>
      </w:rPr>
    </w:pPr>
  </w:p>
  <w:tbl>
    <w:tblPr>
      <w:tblStyle w:val="TableGrid"/>
      <w:tblW w:w="1006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"/>
      <w:gridCol w:w="9165"/>
    </w:tblGrid>
    <w:tr w:rsidR="000F7E71" w14:paraId="3BF8EBEB" w14:textId="77777777" w:rsidTr="003336B7">
      <w:trPr>
        <w:jc w:val="center"/>
      </w:trPr>
      <w:tc>
        <w:tcPr>
          <w:tcW w:w="900" w:type="dxa"/>
        </w:tcPr>
        <w:p w14:paraId="38982CEC" w14:textId="77777777" w:rsidR="000F7E71" w:rsidRPr="000A029D" w:rsidRDefault="000F7E71" w:rsidP="001A1CF6">
          <w:pPr>
            <w:spacing w:before="60" w:after="60"/>
            <w:ind w:left="-57" w:hanging="6"/>
            <w:rPr>
              <w:rFonts w:cs="Arial"/>
              <w:b/>
              <w:szCs w:val="24"/>
            </w:rPr>
          </w:pPr>
          <w:r w:rsidRPr="000A029D">
            <w:rPr>
              <w:rFonts w:cs="Arial"/>
              <w:b/>
              <w:szCs w:val="24"/>
            </w:rPr>
            <w:t xml:space="preserve">TITLE: </w:t>
          </w:r>
        </w:p>
      </w:tc>
      <w:tc>
        <w:tcPr>
          <w:tcW w:w="9165" w:type="dxa"/>
        </w:tcPr>
        <w:p w14:paraId="41001A2C" w14:textId="336EE225" w:rsidR="000F7E71" w:rsidRPr="006E5D86" w:rsidRDefault="00C766FD" w:rsidP="000A029D">
          <w:pPr>
            <w:tabs>
              <w:tab w:val="left" w:pos="1810"/>
            </w:tabs>
            <w:spacing w:before="60" w:after="60"/>
            <w:rPr>
              <w:rFonts w:cs="Arial"/>
              <w:b/>
              <w:szCs w:val="24"/>
            </w:rPr>
          </w:pPr>
          <w:proofErr w:type="gramStart"/>
          <w:r>
            <w:rPr>
              <w:b/>
              <w:bCs/>
              <w:color w:val="393D3F"/>
            </w:rPr>
            <w:t>{</w:t>
          </w:r>
          <w:r w:rsidR="00234D64">
            <w:rPr>
              <w:b/>
              <w:bCs/>
              <w:color w:val="393D3F"/>
            </w:rPr>
            <w:t>{ title</w:t>
          </w:r>
          <w:proofErr w:type="gramEnd"/>
          <w:r w:rsidR="00234D64">
            <w:rPr>
              <w:b/>
              <w:bCs/>
              <w:color w:val="393D3F"/>
            </w:rPr>
            <w:t xml:space="preserve"> }</w:t>
          </w:r>
          <w:r w:rsidR="00D25197">
            <w:rPr>
              <w:b/>
              <w:bCs/>
              <w:color w:val="393D3F"/>
            </w:rPr>
            <w:t>}</w:t>
          </w:r>
        </w:p>
      </w:tc>
    </w:tr>
  </w:tbl>
  <w:p w14:paraId="577F595B" w14:textId="77777777" w:rsidR="008B3478" w:rsidRPr="000A029D" w:rsidRDefault="008B3478" w:rsidP="00444915">
    <w:pPr>
      <w:pStyle w:val="Header"/>
      <w:spacing w:before="0"/>
      <w:rPr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4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9"/>
      <w:gridCol w:w="3944"/>
      <w:gridCol w:w="1842"/>
      <w:gridCol w:w="993"/>
      <w:gridCol w:w="425"/>
      <w:gridCol w:w="967"/>
    </w:tblGrid>
    <w:tr w:rsidR="00D74962" w14:paraId="6C80781D" w14:textId="77777777" w:rsidTr="00164270">
      <w:trPr>
        <w:cantSplit/>
        <w:trHeight w:val="293"/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3866B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  <w:r>
            <w:rPr>
              <w:noProof/>
              <w:lang w:eastAsia="en-SG"/>
            </w:rPr>
            <w:drawing>
              <wp:inline distT="0" distB="0" distL="0" distR="0" wp14:anchorId="43315A07" wp14:editId="5757916A">
                <wp:extent cx="1336040" cy="374015"/>
                <wp:effectExtent l="0" t="0" r="0" b="6985"/>
                <wp:docPr id="6" name="Picture 6" descr="UNIVA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A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6040" cy="374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44" w:type="dxa"/>
          <w:tcBorders>
            <w:top w:val="single" w:sz="4" w:space="0" w:color="auto"/>
            <w:left w:val="nil"/>
            <w:bottom w:val="single" w:sz="6" w:space="0" w:color="auto"/>
            <w:right w:val="single" w:sz="6" w:space="0" w:color="auto"/>
          </w:tcBorders>
          <w:vAlign w:val="center"/>
        </w:tcPr>
        <w:p w14:paraId="6CC902B8" w14:textId="77777777" w:rsidR="00D74962" w:rsidRPr="008B3478" w:rsidRDefault="00D74962" w:rsidP="00D74962">
          <w:pPr>
            <w:jc w:val="center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ROCEDURE MANUAL</w:t>
          </w: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767A4C72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Document No.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4CD39824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FA24667" w14:textId="77777777" w:rsidTr="00164270">
      <w:trPr>
        <w:cantSplit/>
        <w:trHeight w:val="235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8CE4FA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 w:val="restart"/>
          <w:tcBorders>
            <w:top w:val="single" w:sz="6" w:space="0" w:color="auto"/>
            <w:left w:val="nil"/>
            <w:right w:val="single" w:sz="6" w:space="0" w:color="auto"/>
          </w:tcBorders>
        </w:tcPr>
        <w:p w14:paraId="133908CA" w14:textId="77777777" w:rsidR="00D74962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 xml:space="preserve">TITLE: </w:t>
          </w:r>
        </w:p>
        <w:p w14:paraId="0E12E92E" w14:textId="77777777" w:rsidR="00D74962" w:rsidRPr="008B3478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14:paraId="06883B3E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Revision No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.</w:t>
          </w: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33556F79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1D0012C0" w14:textId="77777777" w:rsidTr="00164270">
      <w:trPr>
        <w:cantSplit/>
        <w:trHeight w:val="250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F73C84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right w:val="single" w:sz="6" w:space="0" w:color="auto"/>
          </w:tcBorders>
          <w:vAlign w:val="center"/>
        </w:tcPr>
        <w:p w14:paraId="57D6B371" w14:textId="77777777" w:rsidR="00D74962" w:rsidRPr="008B3478" w:rsidRDefault="00D74962" w:rsidP="00610D97">
          <w:pPr>
            <w:pStyle w:val="Heading2"/>
          </w:pP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AECE9D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Effective Date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nil"/>
            <w:right w:val="single" w:sz="4" w:space="0" w:color="auto"/>
          </w:tcBorders>
          <w:vAlign w:val="center"/>
        </w:tcPr>
        <w:p w14:paraId="673951B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51CA2EC" w14:textId="77777777" w:rsidTr="00164270">
      <w:trPr>
        <w:cantSplit/>
        <w:trHeight w:val="259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DC179C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bottom w:val="single" w:sz="4" w:space="0" w:color="auto"/>
            <w:right w:val="single" w:sz="6" w:space="0" w:color="auto"/>
          </w:tcBorders>
          <w:vAlign w:val="center"/>
        </w:tcPr>
        <w:p w14:paraId="64827690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left w:val="single" w:sz="6" w:space="0" w:color="auto"/>
            <w:bottom w:val="single" w:sz="4" w:space="0" w:color="auto"/>
          </w:tcBorders>
          <w:vAlign w:val="center"/>
        </w:tcPr>
        <w:p w14:paraId="7C0B69AC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age No:</w:t>
          </w:r>
        </w:p>
      </w:tc>
      <w:tc>
        <w:tcPr>
          <w:tcW w:w="99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5CE1D2E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PAGE   \* MERGEFORMAT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1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  <w:tc>
        <w:tcPr>
          <w:tcW w:w="425" w:type="dxa"/>
          <w:tcBorders>
            <w:top w:val="single" w:sz="4" w:space="0" w:color="auto"/>
            <w:left w:val="nil"/>
            <w:bottom w:val="single" w:sz="4" w:space="0" w:color="auto"/>
          </w:tcBorders>
          <w:vAlign w:val="center"/>
        </w:tcPr>
        <w:p w14:paraId="5E641B6A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t>Of</w:t>
          </w:r>
        </w:p>
      </w:tc>
      <w:tc>
        <w:tcPr>
          <w:tcW w:w="967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17CA041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numpages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3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</w:tr>
  </w:tbl>
  <w:p w14:paraId="16A31240" w14:textId="77777777" w:rsidR="00D74962" w:rsidRDefault="00D74962" w:rsidP="00D749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4132C8"/>
    <w:multiLevelType w:val="multilevel"/>
    <w:tmpl w:val="46A6BD0C"/>
    <w:numStyleLink w:val="Style2"/>
  </w:abstractNum>
  <w:abstractNum w:abstractNumId="1" w15:restartNumberingAfterBreak="0">
    <w:nsid w:val="161E2558"/>
    <w:multiLevelType w:val="multilevel"/>
    <w:tmpl w:val="B3A8D2C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169A3897"/>
    <w:multiLevelType w:val="multilevel"/>
    <w:tmpl w:val="46A6BD0C"/>
    <w:styleLink w:val="Style2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4891282E"/>
    <w:multiLevelType w:val="multilevel"/>
    <w:tmpl w:val="3CA035D8"/>
    <w:numStyleLink w:val="Style1"/>
  </w:abstractNum>
  <w:abstractNum w:abstractNumId="4" w15:restartNumberingAfterBreak="0">
    <w:nsid w:val="613D32C7"/>
    <w:multiLevelType w:val="multilevel"/>
    <w:tmpl w:val="68EC9550"/>
    <w:lvl w:ilvl="0">
      <w:start w:val="3"/>
      <w:numFmt w:val="decimal"/>
      <w:lvlText w:val="%1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92"/>
        </w:tabs>
        <w:ind w:left="792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12"/>
        </w:tabs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08"/>
        </w:tabs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664"/>
        </w:tabs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816"/>
        </w:tabs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212"/>
        </w:tabs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968"/>
        </w:tabs>
        <w:ind w:left="4968" w:hanging="1800"/>
      </w:pPr>
      <w:rPr>
        <w:rFonts w:hint="default"/>
      </w:rPr>
    </w:lvl>
  </w:abstractNum>
  <w:abstractNum w:abstractNumId="5" w15:restartNumberingAfterBreak="0">
    <w:nsid w:val="67FF76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87B1305"/>
    <w:multiLevelType w:val="hybridMultilevel"/>
    <w:tmpl w:val="6D7EF610"/>
    <w:lvl w:ilvl="0" w:tplc="E0F6F154">
      <w:start w:val="1"/>
      <w:numFmt w:val="decimal"/>
      <w:lvlText w:val="%1.0"/>
      <w:lvlJc w:val="left"/>
      <w:pPr>
        <w:ind w:left="128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6F4F75DF"/>
    <w:multiLevelType w:val="multilevel"/>
    <w:tmpl w:val="3CA035D8"/>
    <w:styleLink w:val="Style1"/>
    <w:lvl w:ilvl="0">
      <w:start w:val="1"/>
      <w:numFmt w:val="decimal"/>
      <w:lvlText w:val="%1.0"/>
      <w:lvlJc w:val="left"/>
      <w:pPr>
        <w:ind w:left="432" w:hanging="432"/>
      </w:pPr>
      <w:rPr>
        <w:rFonts w:ascii="Arial" w:hAnsi="Arial" w:hint="default"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72697DB9"/>
    <w:multiLevelType w:val="hybridMultilevel"/>
    <w:tmpl w:val="EC6A3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666E1"/>
    <w:multiLevelType w:val="multilevel"/>
    <w:tmpl w:val="1FEE5030"/>
    <w:lvl w:ilvl="0">
      <w:start w:val="1"/>
      <w:numFmt w:val="decimal"/>
      <w:pStyle w:val="Heading1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852761511">
    <w:abstractNumId w:val="6"/>
  </w:num>
  <w:num w:numId="2" w16cid:durableId="1383868483">
    <w:abstractNumId w:val="1"/>
  </w:num>
  <w:num w:numId="3" w16cid:durableId="972563041">
    <w:abstractNumId w:val="1"/>
  </w:num>
  <w:num w:numId="4" w16cid:durableId="1321037820">
    <w:abstractNumId w:val="1"/>
  </w:num>
  <w:num w:numId="5" w16cid:durableId="877398311">
    <w:abstractNumId w:val="1"/>
  </w:num>
  <w:num w:numId="6" w16cid:durableId="748114125">
    <w:abstractNumId w:val="3"/>
  </w:num>
  <w:num w:numId="7" w16cid:durableId="1164977829">
    <w:abstractNumId w:val="7"/>
  </w:num>
  <w:num w:numId="8" w16cid:durableId="562958059">
    <w:abstractNumId w:val="2"/>
  </w:num>
  <w:num w:numId="9" w16cid:durableId="1576040798">
    <w:abstractNumId w:val="0"/>
  </w:num>
  <w:num w:numId="10" w16cid:durableId="1365328327">
    <w:abstractNumId w:val="9"/>
  </w:num>
  <w:num w:numId="11" w16cid:durableId="485630724">
    <w:abstractNumId w:val="4"/>
  </w:num>
  <w:num w:numId="12" w16cid:durableId="1047225073">
    <w:abstractNumId w:val="8"/>
  </w:num>
  <w:num w:numId="13" w16cid:durableId="16953835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jKzMDWwMDayMDdS0lEKTi0uzszPAykwrAUAWg5KEywAAAA="/>
  </w:docVars>
  <w:rsids>
    <w:rsidRoot w:val="001768A8"/>
    <w:rsid w:val="00001049"/>
    <w:rsid w:val="00005A29"/>
    <w:rsid w:val="000406A1"/>
    <w:rsid w:val="0004791E"/>
    <w:rsid w:val="00052AE5"/>
    <w:rsid w:val="00054FEA"/>
    <w:rsid w:val="00081F62"/>
    <w:rsid w:val="0008702E"/>
    <w:rsid w:val="000A029D"/>
    <w:rsid w:val="000A0301"/>
    <w:rsid w:val="000C4B9C"/>
    <w:rsid w:val="000D1B60"/>
    <w:rsid w:val="000D1D92"/>
    <w:rsid w:val="000D1FD7"/>
    <w:rsid w:val="000F7E71"/>
    <w:rsid w:val="00127CD1"/>
    <w:rsid w:val="00132DCD"/>
    <w:rsid w:val="0014227C"/>
    <w:rsid w:val="001451EE"/>
    <w:rsid w:val="00161A24"/>
    <w:rsid w:val="0016619B"/>
    <w:rsid w:val="001768A8"/>
    <w:rsid w:val="001800CF"/>
    <w:rsid w:val="001A1CF6"/>
    <w:rsid w:val="001B0155"/>
    <w:rsid w:val="001B07E0"/>
    <w:rsid w:val="001D0301"/>
    <w:rsid w:val="001E0D78"/>
    <w:rsid w:val="001F4DF7"/>
    <w:rsid w:val="001F4E44"/>
    <w:rsid w:val="001F7E8A"/>
    <w:rsid w:val="00200308"/>
    <w:rsid w:val="00232454"/>
    <w:rsid w:val="00234D64"/>
    <w:rsid w:val="00235C01"/>
    <w:rsid w:val="00254F7C"/>
    <w:rsid w:val="00261DEA"/>
    <w:rsid w:val="002839A5"/>
    <w:rsid w:val="00291C5D"/>
    <w:rsid w:val="002C68C1"/>
    <w:rsid w:val="002D30F5"/>
    <w:rsid w:val="002F5CAF"/>
    <w:rsid w:val="002F6139"/>
    <w:rsid w:val="002F6642"/>
    <w:rsid w:val="00300217"/>
    <w:rsid w:val="00300BDF"/>
    <w:rsid w:val="0030733F"/>
    <w:rsid w:val="00312ADB"/>
    <w:rsid w:val="00324EDA"/>
    <w:rsid w:val="00326F84"/>
    <w:rsid w:val="00330BC1"/>
    <w:rsid w:val="00331D05"/>
    <w:rsid w:val="003336B7"/>
    <w:rsid w:val="003429B1"/>
    <w:rsid w:val="003445DC"/>
    <w:rsid w:val="00365FF2"/>
    <w:rsid w:val="00371B91"/>
    <w:rsid w:val="00377EEC"/>
    <w:rsid w:val="00380409"/>
    <w:rsid w:val="003925FF"/>
    <w:rsid w:val="0039402B"/>
    <w:rsid w:val="00395BF6"/>
    <w:rsid w:val="003A3C4E"/>
    <w:rsid w:val="003B2582"/>
    <w:rsid w:val="003B3BC9"/>
    <w:rsid w:val="003B5015"/>
    <w:rsid w:val="003B5AAF"/>
    <w:rsid w:val="003C6378"/>
    <w:rsid w:val="003F6CDA"/>
    <w:rsid w:val="00400C78"/>
    <w:rsid w:val="004050D7"/>
    <w:rsid w:val="00425D33"/>
    <w:rsid w:val="00444915"/>
    <w:rsid w:val="00447890"/>
    <w:rsid w:val="00457DD3"/>
    <w:rsid w:val="004979CE"/>
    <w:rsid w:val="004A314F"/>
    <w:rsid w:val="004B6A59"/>
    <w:rsid w:val="004C0A42"/>
    <w:rsid w:val="004D0460"/>
    <w:rsid w:val="004D0BE6"/>
    <w:rsid w:val="004D4D72"/>
    <w:rsid w:val="004F12F7"/>
    <w:rsid w:val="004F2E9F"/>
    <w:rsid w:val="0050278D"/>
    <w:rsid w:val="00506A92"/>
    <w:rsid w:val="00522F13"/>
    <w:rsid w:val="0053078B"/>
    <w:rsid w:val="005431C1"/>
    <w:rsid w:val="00565855"/>
    <w:rsid w:val="00566671"/>
    <w:rsid w:val="0058007D"/>
    <w:rsid w:val="00581AC7"/>
    <w:rsid w:val="00585F69"/>
    <w:rsid w:val="00587CBB"/>
    <w:rsid w:val="005A0C0A"/>
    <w:rsid w:val="005B1FEE"/>
    <w:rsid w:val="005D5B0C"/>
    <w:rsid w:val="005E15C5"/>
    <w:rsid w:val="005E75F8"/>
    <w:rsid w:val="005F697F"/>
    <w:rsid w:val="00603AF4"/>
    <w:rsid w:val="00604C24"/>
    <w:rsid w:val="00610D97"/>
    <w:rsid w:val="00647EB3"/>
    <w:rsid w:val="00663972"/>
    <w:rsid w:val="00680189"/>
    <w:rsid w:val="0068360B"/>
    <w:rsid w:val="006B0876"/>
    <w:rsid w:val="006B3BC4"/>
    <w:rsid w:val="006C2C2C"/>
    <w:rsid w:val="006C754F"/>
    <w:rsid w:val="006D1D43"/>
    <w:rsid w:val="006D6233"/>
    <w:rsid w:val="006E3992"/>
    <w:rsid w:val="006E3EDA"/>
    <w:rsid w:val="006E5D86"/>
    <w:rsid w:val="006F3077"/>
    <w:rsid w:val="006F7AF4"/>
    <w:rsid w:val="00700F18"/>
    <w:rsid w:val="007164F5"/>
    <w:rsid w:val="007263CB"/>
    <w:rsid w:val="00731097"/>
    <w:rsid w:val="00750842"/>
    <w:rsid w:val="0075604C"/>
    <w:rsid w:val="00757133"/>
    <w:rsid w:val="0077162C"/>
    <w:rsid w:val="007740D7"/>
    <w:rsid w:val="00777337"/>
    <w:rsid w:val="0078030A"/>
    <w:rsid w:val="00780D96"/>
    <w:rsid w:val="00794781"/>
    <w:rsid w:val="0079532A"/>
    <w:rsid w:val="00797B37"/>
    <w:rsid w:val="007B0BDA"/>
    <w:rsid w:val="007B5FCF"/>
    <w:rsid w:val="007C25F5"/>
    <w:rsid w:val="007C2BE6"/>
    <w:rsid w:val="007E1FDC"/>
    <w:rsid w:val="007E7F4F"/>
    <w:rsid w:val="0080587C"/>
    <w:rsid w:val="008343B6"/>
    <w:rsid w:val="00847BFA"/>
    <w:rsid w:val="008839FF"/>
    <w:rsid w:val="00892DD1"/>
    <w:rsid w:val="0089656B"/>
    <w:rsid w:val="008B3478"/>
    <w:rsid w:val="008C5950"/>
    <w:rsid w:val="008D3DB1"/>
    <w:rsid w:val="008F7F93"/>
    <w:rsid w:val="00902F26"/>
    <w:rsid w:val="00913749"/>
    <w:rsid w:val="009210A7"/>
    <w:rsid w:val="00922DE0"/>
    <w:rsid w:val="0094124E"/>
    <w:rsid w:val="0094500B"/>
    <w:rsid w:val="009862EA"/>
    <w:rsid w:val="009906D3"/>
    <w:rsid w:val="009970C7"/>
    <w:rsid w:val="009A499A"/>
    <w:rsid w:val="009B49FB"/>
    <w:rsid w:val="009C040D"/>
    <w:rsid w:val="009C0AED"/>
    <w:rsid w:val="009C3908"/>
    <w:rsid w:val="009C3F2B"/>
    <w:rsid w:val="009D53D4"/>
    <w:rsid w:val="009E58E5"/>
    <w:rsid w:val="009E68C4"/>
    <w:rsid w:val="009F41A7"/>
    <w:rsid w:val="00A0592E"/>
    <w:rsid w:val="00A077D7"/>
    <w:rsid w:val="00A10DA7"/>
    <w:rsid w:val="00A11409"/>
    <w:rsid w:val="00A218CD"/>
    <w:rsid w:val="00A40466"/>
    <w:rsid w:val="00A639F5"/>
    <w:rsid w:val="00A676F6"/>
    <w:rsid w:val="00A71F4C"/>
    <w:rsid w:val="00AA1082"/>
    <w:rsid w:val="00AA662D"/>
    <w:rsid w:val="00AC2D13"/>
    <w:rsid w:val="00AC3536"/>
    <w:rsid w:val="00AC3B55"/>
    <w:rsid w:val="00AC7941"/>
    <w:rsid w:val="00AD0D33"/>
    <w:rsid w:val="00AD2590"/>
    <w:rsid w:val="00AD5593"/>
    <w:rsid w:val="00AE73A0"/>
    <w:rsid w:val="00AF3460"/>
    <w:rsid w:val="00AF3AFD"/>
    <w:rsid w:val="00AF62C9"/>
    <w:rsid w:val="00B00880"/>
    <w:rsid w:val="00B069E2"/>
    <w:rsid w:val="00B114B5"/>
    <w:rsid w:val="00B11785"/>
    <w:rsid w:val="00B16DA7"/>
    <w:rsid w:val="00B3298A"/>
    <w:rsid w:val="00B4190D"/>
    <w:rsid w:val="00B47239"/>
    <w:rsid w:val="00B56E0B"/>
    <w:rsid w:val="00B7150F"/>
    <w:rsid w:val="00B737E7"/>
    <w:rsid w:val="00B90F58"/>
    <w:rsid w:val="00B92D0C"/>
    <w:rsid w:val="00B933C5"/>
    <w:rsid w:val="00BA11AD"/>
    <w:rsid w:val="00BA153A"/>
    <w:rsid w:val="00BB36B5"/>
    <w:rsid w:val="00BB47F2"/>
    <w:rsid w:val="00BC11D3"/>
    <w:rsid w:val="00BE39E1"/>
    <w:rsid w:val="00C03D48"/>
    <w:rsid w:val="00C12393"/>
    <w:rsid w:val="00C22CD8"/>
    <w:rsid w:val="00C25A1E"/>
    <w:rsid w:val="00C304C3"/>
    <w:rsid w:val="00C347A4"/>
    <w:rsid w:val="00C3642E"/>
    <w:rsid w:val="00C44D83"/>
    <w:rsid w:val="00C55A6B"/>
    <w:rsid w:val="00C65C21"/>
    <w:rsid w:val="00C74F52"/>
    <w:rsid w:val="00C766FD"/>
    <w:rsid w:val="00C80C03"/>
    <w:rsid w:val="00C85704"/>
    <w:rsid w:val="00C979B2"/>
    <w:rsid w:val="00CA7ACE"/>
    <w:rsid w:val="00CC3CB0"/>
    <w:rsid w:val="00CE629D"/>
    <w:rsid w:val="00D06B6F"/>
    <w:rsid w:val="00D16B95"/>
    <w:rsid w:val="00D25197"/>
    <w:rsid w:val="00D34BFE"/>
    <w:rsid w:val="00D3690A"/>
    <w:rsid w:val="00D5104A"/>
    <w:rsid w:val="00D54446"/>
    <w:rsid w:val="00D62007"/>
    <w:rsid w:val="00D66FF7"/>
    <w:rsid w:val="00D7079E"/>
    <w:rsid w:val="00D74962"/>
    <w:rsid w:val="00D75C2C"/>
    <w:rsid w:val="00D85F9E"/>
    <w:rsid w:val="00DC1C06"/>
    <w:rsid w:val="00DC24FA"/>
    <w:rsid w:val="00DC451A"/>
    <w:rsid w:val="00DC641F"/>
    <w:rsid w:val="00DD5DB8"/>
    <w:rsid w:val="00DF6B0C"/>
    <w:rsid w:val="00E10106"/>
    <w:rsid w:val="00E22280"/>
    <w:rsid w:val="00E274E2"/>
    <w:rsid w:val="00E27544"/>
    <w:rsid w:val="00E637FF"/>
    <w:rsid w:val="00E735A7"/>
    <w:rsid w:val="00E7423B"/>
    <w:rsid w:val="00E752DE"/>
    <w:rsid w:val="00E772F6"/>
    <w:rsid w:val="00EB1FBB"/>
    <w:rsid w:val="00EC6663"/>
    <w:rsid w:val="00ED2848"/>
    <w:rsid w:val="00EE022B"/>
    <w:rsid w:val="00EF1AC3"/>
    <w:rsid w:val="00EF36B0"/>
    <w:rsid w:val="00F02C99"/>
    <w:rsid w:val="00F155CF"/>
    <w:rsid w:val="00F26C78"/>
    <w:rsid w:val="00F333DB"/>
    <w:rsid w:val="00F44DAD"/>
    <w:rsid w:val="00F456F7"/>
    <w:rsid w:val="00F52CA3"/>
    <w:rsid w:val="00F74B91"/>
    <w:rsid w:val="00F81CBC"/>
    <w:rsid w:val="00F91533"/>
    <w:rsid w:val="00FA6DFD"/>
    <w:rsid w:val="00FB3991"/>
    <w:rsid w:val="00FC117E"/>
    <w:rsid w:val="00FC5229"/>
    <w:rsid w:val="00FD0880"/>
    <w:rsid w:val="00FE3E09"/>
    <w:rsid w:val="00FF118C"/>
    <w:rsid w:val="00FF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513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6F6"/>
    <w:pPr>
      <w:spacing w:before="120"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A6DFD"/>
    <w:pPr>
      <w:numPr>
        <w:numId w:val="10"/>
      </w:numPr>
      <w:spacing w:before="240" w:after="240"/>
      <w:ind w:left="567" w:hanging="567"/>
      <w:jc w:val="both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610D97"/>
    <w:pPr>
      <w:numPr>
        <w:ilvl w:val="1"/>
        <w:numId w:val="10"/>
      </w:numPr>
      <w:ind w:left="1134" w:hanging="567"/>
      <w:jc w:val="both"/>
      <w:outlineLvl w:val="1"/>
    </w:pPr>
    <w:rPr>
      <w:rFonts w:eastAsia="PMingLiU" w:cs="Times New Roman"/>
      <w:snapToGrid w:val="0"/>
      <w:color w:val="000000"/>
      <w:szCs w:val="20"/>
      <w:lang w:val="en-US"/>
    </w:rPr>
  </w:style>
  <w:style w:type="paragraph" w:styleId="Heading3">
    <w:name w:val="heading 3"/>
    <w:basedOn w:val="Normal"/>
    <w:next w:val="Normal"/>
    <w:link w:val="Heading3Char"/>
    <w:autoRedefine/>
    <w:qFormat/>
    <w:rsid w:val="007164F5"/>
    <w:pPr>
      <w:numPr>
        <w:ilvl w:val="2"/>
        <w:numId w:val="10"/>
      </w:numPr>
      <w:ind w:left="1985" w:hanging="851"/>
      <w:jc w:val="both"/>
      <w:outlineLvl w:val="2"/>
    </w:pPr>
    <w:rPr>
      <w:rFonts w:eastAsia="PMingLiU" w:cs="Times New Roman"/>
      <w:snapToGrid w:val="0"/>
      <w:color w:val="70AD47" w:themeColor="accent6"/>
      <w:szCs w:val="20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27544"/>
    <w:pPr>
      <w:numPr>
        <w:ilvl w:val="3"/>
        <w:numId w:val="10"/>
      </w:numPr>
      <w:ind w:left="3119" w:hanging="1134"/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1533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533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533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533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533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DFD"/>
    <w:rPr>
      <w:rFonts w:ascii="Arial" w:eastAsiaTheme="majorEastAsia" w:hAnsi="Arial" w:cstheme="majorBidi"/>
      <w:b/>
      <w:caps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610D97"/>
    <w:rPr>
      <w:rFonts w:ascii="Arial" w:eastAsia="PMingLiU" w:hAnsi="Arial" w:cs="Times New Roman"/>
      <w:snapToGrid w:val="0"/>
      <w:color w:val="000000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7164F5"/>
    <w:rPr>
      <w:rFonts w:ascii="Arial" w:eastAsia="PMingLiU" w:hAnsi="Arial" w:cs="Times New Roman"/>
      <w:snapToGrid w:val="0"/>
      <w:color w:val="70AD47" w:themeColor="accent6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27544"/>
    <w:rPr>
      <w:rFonts w:ascii="Arial" w:eastAsiaTheme="majorEastAsia" w:hAnsi="Arial" w:cstheme="majorBidi"/>
      <w:iCs/>
      <w:sz w:val="24"/>
    </w:rPr>
  </w:style>
  <w:style w:type="paragraph" w:styleId="ListParagraph">
    <w:name w:val="List Paragraph"/>
    <w:basedOn w:val="Normal"/>
    <w:uiPriority w:val="34"/>
    <w:qFormat/>
    <w:rsid w:val="00F91533"/>
    <w:pPr>
      <w:ind w:left="720"/>
      <w:contextualSpacing/>
    </w:pPr>
  </w:style>
  <w:style w:type="numbering" w:customStyle="1" w:styleId="Style1">
    <w:name w:val="Style1"/>
    <w:uiPriority w:val="99"/>
    <w:rsid w:val="00F91533"/>
    <w:pPr>
      <w:numPr>
        <w:numId w:val="7"/>
      </w:numPr>
    </w:pPr>
  </w:style>
  <w:style w:type="numbering" w:customStyle="1" w:styleId="Style2">
    <w:name w:val="Style2"/>
    <w:uiPriority w:val="99"/>
    <w:rsid w:val="00F91533"/>
    <w:pPr>
      <w:numPr>
        <w:numId w:val="8"/>
      </w:numPr>
    </w:pPr>
  </w:style>
  <w:style w:type="character" w:customStyle="1" w:styleId="Heading5Char">
    <w:name w:val="Heading 5 Char"/>
    <w:basedOn w:val="DefaultParagraphFont"/>
    <w:link w:val="Heading5"/>
    <w:uiPriority w:val="9"/>
    <w:rsid w:val="00F9153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9153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53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5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5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3478"/>
  </w:style>
  <w:style w:type="paragraph" w:styleId="Footer">
    <w:name w:val="footer"/>
    <w:basedOn w:val="Normal"/>
    <w:link w:val="Foot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3478"/>
  </w:style>
  <w:style w:type="table" w:styleId="TableGrid">
    <w:name w:val="Table Grid"/>
    <w:basedOn w:val="TableNormal"/>
    <w:uiPriority w:val="39"/>
    <w:rsid w:val="000F7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58E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8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3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4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2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6-06T07:57:00Z</dcterms:created>
  <dcterms:modified xsi:type="dcterms:W3CDTF">2024-06-27T15:41:00Z</dcterms:modified>
</cp:coreProperties>
</file>